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94BFBD" w14:textId="1E460FD4" w:rsidR="00D51224" w:rsidRDefault="002C2745">
      <w:r>
        <w:t>1. What exactly is []?</w:t>
      </w:r>
    </w:p>
    <w:p w14:paraId="00D9EEDE" w14:textId="56FD3F4F" w:rsidR="00393265" w:rsidRDefault="00393265">
      <w:r>
        <w:t xml:space="preserve">Ans. </w:t>
      </w:r>
      <w:r>
        <w:rPr>
          <w:rStyle w:val="termtext"/>
        </w:rPr>
        <w:t xml:space="preserve">The empty list value, which is a list value that contains no items. </w:t>
      </w:r>
    </w:p>
    <w:p w14:paraId="008CA5C2" w14:textId="77777777" w:rsidR="00D51224" w:rsidRDefault="00D51224"/>
    <w:p w14:paraId="2EBFACC3" w14:textId="77777777" w:rsidR="00D51224" w:rsidRDefault="002C2745">
      <w:r>
        <w:t>2. In a list of values stored in a variable called spam, how would you assign the value 'hello' as the third value? (Assume [2, 4, 6, 8, 10] are in spam.)</w:t>
      </w:r>
    </w:p>
    <w:p w14:paraId="0A5391E8" w14:textId="3D77C5DB" w:rsidR="00D51224" w:rsidRDefault="00393265">
      <w:r w:rsidRPr="00393265">
        <w:t>spam [2] = 'hello'</w:t>
      </w:r>
    </w:p>
    <w:p w14:paraId="431120D3" w14:textId="77777777" w:rsidR="00D51224" w:rsidRDefault="002C2745">
      <w:r>
        <w:t>Let's pretend the spam includes the list ['a', 'b', 'c', 'd'] for the next three queries.</w:t>
      </w:r>
    </w:p>
    <w:p w14:paraId="03250EF1" w14:textId="77777777" w:rsidR="00D51224" w:rsidRDefault="00D51224"/>
    <w:p w14:paraId="3FBAEBE6" w14:textId="77777777" w:rsidR="00D51224" w:rsidRDefault="002C2745">
      <w:r>
        <w:t>3. What is the value of spam[int(int('3' * 2) / 11)]?</w:t>
      </w:r>
    </w:p>
    <w:p w14:paraId="3778B9DB" w14:textId="77777777" w:rsidR="002C2745" w:rsidRPr="002C2745" w:rsidRDefault="0072669C" w:rsidP="002C274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t xml:space="preserve">Ans : </w:t>
      </w:r>
      <w:r w:rsidR="002C2745" w:rsidRPr="002C2745">
        <w:rPr>
          <w:color w:val="000000"/>
          <w:sz w:val="21"/>
          <w:szCs w:val="21"/>
        </w:rPr>
        <w:t>'d'</w:t>
      </w:r>
    </w:p>
    <w:p w14:paraId="5D3E1644" w14:textId="77777777" w:rsidR="00D51224" w:rsidRDefault="002C2745">
      <w:r>
        <w:t>4. What is the value of spam[-1]?</w:t>
      </w:r>
    </w:p>
    <w:p w14:paraId="3EFEF1F5" w14:textId="6CC163E3" w:rsidR="0072669C" w:rsidRPr="002C2745" w:rsidRDefault="0072669C" w:rsidP="002C274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t xml:space="preserve">Ans : </w:t>
      </w:r>
      <w:r w:rsidR="002C2745">
        <w:rPr>
          <w:color w:val="000000"/>
          <w:sz w:val="21"/>
          <w:szCs w:val="21"/>
        </w:rPr>
        <w:t>'d'</w:t>
      </w:r>
    </w:p>
    <w:p w14:paraId="5486734B" w14:textId="77777777" w:rsidR="00D51224" w:rsidRDefault="002C2745">
      <w:r>
        <w:t>5. What is the value of spam[:2]?</w:t>
      </w:r>
    </w:p>
    <w:p w14:paraId="4501F1DE" w14:textId="3C84689D" w:rsidR="00D51224" w:rsidRPr="002C2745" w:rsidRDefault="002C2745" w:rsidP="002C274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t xml:space="preserve">Ans : </w:t>
      </w:r>
      <w:r>
        <w:rPr>
          <w:color w:val="000000"/>
          <w:sz w:val="21"/>
          <w:szCs w:val="21"/>
        </w:rPr>
        <w:t>['a', 'b']</w:t>
      </w:r>
    </w:p>
    <w:p w14:paraId="76A8A185" w14:textId="77777777" w:rsidR="00D51224" w:rsidRDefault="002C2745">
      <w:r>
        <w:t xml:space="preserve">Let's pretend bacon has the list [3.14, </w:t>
      </w:r>
      <w:r w:rsidRPr="00406878">
        <w:rPr>
          <w:highlight w:val="yellow"/>
        </w:rPr>
        <w:t>'cat,'</w:t>
      </w:r>
      <w:r>
        <w:t xml:space="preserve"> 11, </w:t>
      </w:r>
      <w:r w:rsidRPr="00406878">
        <w:rPr>
          <w:highlight w:val="yellow"/>
        </w:rPr>
        <w:t>'cat,'</w:t>
      </w:r>
      <w:r>
        <w:t xml:space="preserve"> True] for the next three questions.</w:t>
      </w:r>
    </w:p>
    <w:p w14:paraId="3E495D48" w14:textId="4BA919B9" w:rsidR="00D51224" w:rsidRDefault="00406878">
      <w:r w:rsidRPr="00406878">
        <w:rPr>
          <w:highlight w:val="green"/>
        </w:rPr>
        <w:t>Wrong one in yellow, if I correct then the answer as mentioned below.</w:t>
      </w:r>
      <w:r>
        <w:t xml:space="preserve"> </w:t>
      </w:r>
    </w:p>
    <w:p w14:paraId="1F8C77A3" w14:textId="77777777" w:rsidR="00D51224" w:rsidRDefault="002C2745">
      <w:r>
        <w:t xml:space="preserve">6. What is the value of </w:t>
      </w:r>
      <w:proofErr w:type="spellStart"/>
      <w:r>
        <w:t>bacon.index</w:t>
      </w:r>
      <w:proofErr w:type="spellEnd"/>
      <w:r>
        <w:t>('cat')?</w:t>
      </w:r>
    </w:p>
    <w:p w14:paraId="6AD671F1" w14:textId="19F41041" w:rsidR="00D51224" w:rsidRDefault="00406878">
      <w:r>
        <w:t>Ans : Value is : 1</w:t>
      </w:r>
    </w:p>
    <w:p w14:paraId="3FDE2090" w14:textId="77777777" w:rsidR="00D51224" w:rsidRDefault="002C2745">
      <w:r>
        <w:t xml:space="preserve">7. How does </w:t>
      </w:r>
      <w:proofErr w:type="spellStart"/>
      <w:r>
        <w:t>bacon.append</w:t>
      </w:r>
      <w:proofErr w:type="spellEnd"/>
      <w:r>
        <w:t>(99) change the look of the list value in bacon?</w:t>
      </w:r>
    </w:p>
    <w:p w14:paraId="2DF747BB" w14:textId="77777777" w:rsidR="00406878" w:rsidRDefault="00406878" w:rsidP="0040687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t xml:space="preserve">Ans. It will add 99 at last. Like </w:t>
      </w:r>
      <w:r>
        <w:rPr>
          <w:color w:val="000000"/>
          <w:sz w:val="21"/>
          <w:szCs w:val="21"/>
        </w:rPr>
        <w:t>[3.14, 'cat', 11, 'cat', True, 99]</w:t>
      </w:r>
    </w:p>
    <w:p w14:paraId="47941173" w14:textId="0287A3A9" w:rsidR="00D51224" w:rsidRDefault="00D51224"/>
    <w:p w14:paraId="166E3A27" w14:textId="77777777" w:rsidR="00D51224" w:rsidRDefault="002C2745">
      <w:r>
        <w:t xml:space="preserve">8. How does </w:t>
      </w:r>
      <w:proofErr w:type="spellStart"/>
      <w:r>
        <w:t>bacon.remove</w:t>
      </w:r>
      <w:proofErr w:type="spellEnd"/>
      <w:r>
        <w:t>('cat') change the look of the list meaning in bacon?</w:t>
      </w:r>
    </w:p>
    <w:p w14:paraId="26C3123D" w14:textId="77777777" w:rsidR="00406878" w:rsidRDefault="00406878" w:rsidP="0040687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t xml:space="preserve">Ans: it will remove the first ‘cat’ so answer now </w:t>
      </w:r>
      <w:r>
        <w:rPr>
          <w:color w:val="000000"/>
          <w:sz w:val="21"/>
          <w:szCs w:val="21"/>
        </w:rPr>
        <w:t>[3.14, 11, 'cat', True, 99]</w:t>
      </w:r>
    </w:p>
    <w:p w14:paraId="1DB9A7B0" w14:textId="249F6E13" w:rsidR="00D51224" w:rsidRDefault="00D51224"/>
    <w:p w14:paraId="7662C348" w14:textId="77777777" w:rsidR="00D51224" w:rsidRDefault="002C2745">
      <w:r>
        <w:t>9. What are the list concatenation and list replication operators?</w:t>
      </w:r>
    </w:p>
    <w:p w14:paraId="45EA91C6" w14:textId="119F0415" w:rsidR="00D51224" w:rsidRDefault="00CE6B8F">
      <w:r>
        <w:t>Ans Concatenation is + and Replication is *</w:t>
      </w:r>
    </w:p>
    <w:p w14:paraId="52E73311" w14:textId="77777777" w:rsidR="00D51224" w:rsidRDefault="002C2745">
      <w:r>
        <w:t>10. What is difference between the list methods append() and insert()?</w:t>
      </w:r>
    </w:p>
    <w:p w14:paraId="0A9F00B9" w14:textId="7F6768B4" w:rsidR="00D51224" w:rsidRDefault="00CE6B8F">
      <w:r>
        <w:t>Ans: append() : it will add the values at the end of the list and</w:t>
      </w:r>
    </w:p>
    <w:p w14:paraId="3D28B23C" w14:textId="0B2EBEBE" w:rsidR="00CE6B8F" w:rsidRDefault="00CE6B8F">
      <w:r>
        <w:t>Insert ():  it will add the values anywhere in the list</w:t>
      </w:r>
    </w:p>
    <w:p w14:paraId="10EB821E" w14:textId="77777777" w:rsidR="00D51224" w:rsidRDefault="002C2745">
      <w:r>
        <w:t>11. What are the two methods for removing items from a list?</w:t>
      </w:r>
    </w:p>
    <w:p w14:paraId="35EB6243" w14:textId="21E7ACBE" w:rsidR="00D51224" w:rsidRDefault="00CE6B8F">
      <w:r>
        <w:t>Ans : del statement and remove()</w:t>
      </w:r>
    </w:p>
    <w:p w14:paraId="5DF7E258" w14:textId="77777777" w:rsidR="00DC402C" w:rsidRDefault="00DC402C"/>
    <w:p w14:paraId="2F6C55B0" w14:textId="77777777" w:rsidR="00DC402C" w:rsidRDefault="00DC402C"/>
    <w:p w14:paraId="22256202" w14:textId="672C7408" w:rsidR="00D51224" w:rsidRDefault="002C2745">
      <w:r>
        <w:lastRenderedPageBreak/>
        <w:t>12. Describe how list values and string values are identical.</w:t>
      </w:r>
    </w:p>
    <w:p w14:paraId="0F2DAD03" w14:textId="5861B979" w:rsidR="00D51224" w:rsidRDefault="00CE6B8F">
      <w:r>
        <w:t xml:space="preserve">Ans: </w:t>
      </w:r>
      <w:r w:rsidRPr="00CE6B8F">
        <w:rPr>
          <w:rStyle w:val="termtext"/>
          <w:highlight w:val="yellow"/>
        </w:rPr>
        <w:t xml:space="preserve">Both lists and strings can be passed to </w:t>
      </w:r>
      <w:proofErr w:type="spellStart"/>
      <w:r w:rsidRPr="00CE6B8F">
        <w:rPr>
          <w:rStyle w:val="termtext"/>
          <w:highlight w:val="yellow"/>
        </w:rPr>
        <w:t>len</w:t>
      </w:r>
      <w:proofErr w:type="spellEnd"/>
      <w:r w:rsidRPr="00CE6B8F">
        <w:rPr>
          <w:rStyle w:val="termtext"/>
          <w:highlight w:val="yellow"/>
        </w:rPr>
        <w:t xml:space="preserve">(), have indexes and slices, be used in for loops, be concatenated or replicated, and be used with the </w:t>
      </w:r>
      <w:proofErr w:type="spellStart"/>
      <w:r w:rsidRPr="00CE6B8F">
        <w:rPr>
          <w:rStyle w:val="termtext"/>
          <w:highlight w:val="yellow"/>
        </w:rPr>
        <w:t>in</w:t>
      </w:r>
      <w:proofErr w:type="spellEnd"/>
      <w:r w:rsidRPr="00CE6B8F">
        <w:rPr>
          <w:rStyle w:val="termtext"/>
          <w:highlight w:val="yellow"/>
        </w:rPr>
        <w:t xml:space="preserve"> and not in operators.</w:t>
      </w:r>
    </w:p>
    <w:p w14:paraId="66530E1A" w14:textId="77777777" w:rsidR="00D51224" w:rsidRDefault="002C2745">
      <w:r>
        <w:t>What's the difference between tuples and lists?</w:t>
      </w:r>
    </w:p>
    <w:p w14:paraId="1B50D643" w14:textId="71BD49ED" w:rsidR="00D51224" w:rsidRDefault="00CE6B8F">
      <w:r>
        <w:t>Tuples are written as (this)</w:t>
      </w:r>
    </w:p>
    <w:p w14:paraId="05CA003D" w14:textId="62A49AF3" w:rsidR="00CE6B8F" w:rsidRDefault="00CE6B8F">
      <w:r>
        <w:t>Lists are written as [this]</w:t>
      </w:r>
    </w:p>
    <w:p w14:paraId="07388184" w14:textId="77777777" w:rsidR="00D51224" w:rsidRDefault="002C2745">
      <w:r>
        <w:t>14. How do you type a tuple value that only contains the integer 42?</w:t>
      </w:r>
    </w:p>
    <w:p w14:paraId="1DCD48C5" w14:textId="6C9118E8" w:rsidR="00D51224" w:rsidRDefault="00DC402C">
      <w:r>
        <w:t>Ans : (42,)</w:t>
      </w:r>
    </w:p>
    <w:p w14:paraId="676D80A9" w14:textId="77777777" w:rsidR="00D51224" w:rsidRDefault="002C2745">
      <w:r>
        <w:t>15. How do you get a list value's tuple form? How do you get a tuple value's list form?</w:t>
      </w:r>
    </w:p>
    <w:p w14:paraId="6EEDBE17" w14:textId="0CF2493E" w:rsidR="00D51224" w:rsidRDefault="00DC402C">
      <w:r>
        <w:t>Ans:  List Values’ form : tuple ()</w:t>
      </w:r>
    </w:p>
    <w:p w14:paraId="45F07B82" w14:textId="52B7343C" w:rsidR="00DC402C" w:rsidRDefault="00DC402C">
      <w:r>
        <w:t>Tuples value’s in list form = List ()</w:t>
      </w:r>
    </w:p>
    <w:p w14:paraId="31A26B5F" w14:textId="77777777" w:rsidR="00D51224" w:rsidRDefault="002C2745">
      <w:r>
        <w:t>16. Variables that "contain" list values are not necessarily lists themselves. Instead, what do they contain?</w:t>
      </w:r>
    </w:p>
    <w:p w14:paraId="3EFDEE75" w14:textId="23534BBD" w:rsidR="00D51224" w:rsidRDefault="00DC402C">
      <w:r>
        <w:t xml:space="preserve">Ans : They contain list values. </w:t>
      </w:r>
    </w:p>
    <w:p w14:paraId="2EB1DB44" w14:textId="4D8D45BC" w:rsidR="00D51224" w:rsidRDefault="002C2745">
      <w:r>
        <w:t xml:space="preserve">17. How do you distinguish between </w:t>
      </w:r>
      <w:proofErr w:type="spellStart"/>
      <w:r>
        <w:t>copy.copy</w:t>
      </w:r>
      <w:proofErr w:type="spellEnd"/>
      <w:r>
        <w:t xml:space="preserve">() and </w:t>
      </w:r>
      <w:proofErr w:type="spellStart"/>
      <w:r>
        <w:t>copy.deepcopy</w:t>
      </w:r>
      <w:proofErr w:type="spellEnd"/>
      <w:r>
        <w:t>()?</w:t>
      </w:r>
    </w:p>
    <w:p w14:paraId="3FB9205A" w14:textId="05B43633" w:rsidR="00DC402C" w:rsidRDefault="00DC402C">
      <w:r>
        <w:t xml:space="preserve">Ans : </w:t>
      </w:r>
      <w:proofErr w:type="spellStart"/>
      <w:r>
        <w:t>copy.copy</w:t>
      </w:r>
      <w:proofErr w:type="spellEnd"/>
      <w:r>
        <w:t>()</w:t>
      </w:r>
      <w:r>
        <w:t xml:space="preserve"> : shallow copy</w:t>
      </w:r>
    </w:p>
    <w:p w14:paraId="6D8FEB70" w14:textId="7816502E" w:rsidR="009454A2" w:rsidRDefault="009454A2">
      <w:proofErr w:type="spellStart"/>
      <w:r>
        <w:t>copy.deepcopy</w:t>
      </w:r>
      <w:proofErr w:type="spellEnd"/>
      <w:r>
        <w:t xml:space="preserve"> </w:t>
      </w:r>
      <w:r>
        <w:t>()</w:t>
      </w:r>
      <w:r>
        <w:t xml:space="preserve">: it will do a deep copy. It will duplicate any list inside the list. </w:t>
      </w:r>
    </w:p>
    <w:sectPr w:rsidR="009454A2">
      <w:pgSz w:w="11906" w:h="16838"/>
      <w:pgMar w:top="1440" w:right="1440" w:bottom="1440" w:left="1440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TQwNDAxNzA2NTZV0lEKTi0uzszPAykwrAUAG+Ek/iwAAAA="/>
  </w:docVars>
  <w:rsids>
    <w:rsidRoot w:val="00D51224"/>
    <w:rsid w:val="002C2745"/>
    <w:rsid w:val="00393265"/>
    <w:rsid w:val="00406878"/>
    <w:rsid w:val="0072669C"/>
    <w:rsid w:val="009454A2"/>
    <w:rsid w:val="00CE6B8F"/>
    <w:rsid w:val="00D51224"/>
    <w:rsid w:val="00DC4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283B4"/>
  <w15:docId w15:val="{F53C10B1-8D98-4505-A234-DCCFDB237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393265"/>
    <w:pPr>
      <w:ind w:left="720"/>
      <w:contextualSpacing/>
    </w:pPr>
  </w:style>
  <w:style w:type="character" w:customStyle="1" w:styleId="termtext">
    <w:name w:val="termtext"/>
    <w:basedOn w:val="DefaultParagraphFont"/>
    <w:rsid w:val="00393265"/>
  </w:style>
  <w:style w:type="paragraph" w:styleId="HTMLPreformatted">
    <w:name w:val="HTML Preformatted"/>
    <w:basedOn w:val="Normal"/>
    <w:link w:val="HTMLPreformattedChar"/>
    <w:uiPriority w:val="99"/>
    <w:unhideWhenUsed/>
    <w:rsid w:val="002C27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C2745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85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2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Roshan Behera</cp:lastModifiedBy>
  <cp:revision>7</cp:revision>
  <dcterms:created xsi:type="dcterms:W3CDTF">2021-03-02T22:26:00Z</dcterms:created>
  <dcterms:modified xsi:type="dcterms:W3CDTF">2021-03-19T04:00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